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liminar un proyecto en Platform.sh no hace nada a tu versión local del proyecto. Si nadie ha utilizado tu proyecto desplegado y sólo estás practicando el proceso de despliegue, es perfectamente razonable borrar tu proyecto en Platform.sh y volver a desplegarlo. Sólo ten en cuenta que si las cosas dejan de funcionar, puede que te hayas topado con las limitaciones de nivel libre del hos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5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34.html" TargetMode="External" /><Relationship Type="http://schemas.openxmlformats.org/officeDocument/2006/relationships/hyperlink" Id="rId23" Target="c20_35.docx" TargetMode="External" /><Relationship Type="http://schemas.openxmlformats.org/officeDocument/2006/relationships/hyperlink" Id="rId22" Target="c20_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34.html" TargetMode="External" /><Relationship Type="http://schemas.openxmlformats.org/officeDocument/2006/relationships/hyperlink" Id="rId23" Target="c20_35.docx" TargetMode="External" /><Relationship Type="http://schemas.openxmlformats.org/officeDocument/2006/relationships/hyperlink" Id="rId22" Target="c20_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1Z</dcterms:created>
  <dcterms:modified xsi:type="dcterms:W3CDTF">2024-02-28T00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